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aracteristics of non-responders and responders to the follow-up surve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=31457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responders</w:t>
            </w:r>
            <w:r>
              <w:rPr>
                <w:rFonts w:ascii="Calibri" w:hAnsi="Calibri"/>
                <w:sz w:val="20"/>
              </w:rPr>
              <w:t xml:space="preserve">, N=15866 (5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sponders</w:t>
            </w:r>
            <w:r>
              <w:rPr>
                <w:rFonts w:ascii="Calibri" w:hAnsi="Calibri"/>
                <w:sz w:val="20"/>
              </w:rPr>
              <w:t xml:space="preserve">, N=15591 (5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8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39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44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0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4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7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53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5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4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5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1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6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21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0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14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vious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6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41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9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1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78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e in a wh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9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0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4 glasses/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9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4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 - 7 glasses/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2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7 glasses/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4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’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4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-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8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1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-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8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1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79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8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3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3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_diag_Yes_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1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7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9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47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51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0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3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6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5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21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83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38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ningStiff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8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09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72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DayStiff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5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8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62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haus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89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2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64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ucedEnd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88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0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87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OfThe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_T0_T0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55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4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1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92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6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25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61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4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65 (54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11:00:07Z</dcterms:created>
  <dcterms:modified xsi:type="dcterms:W3CDTF">2024-11-04T11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